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F74784">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F74784">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Among the companies providing the reponse</w:t>
      </w:r>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That should be UE capabity</w:t>
            </w:r>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Among the companies providing the reponse</w:t>
      </w:r>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r>
        <w:rPr>
          <w:iCs/>
          <w:lang w:val="en-GB" w:eastAsia="zh-CN"/>
        </w:rPr>
        <w:t>Sumsung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Among the companies providing the reponse</w:t>
      </w:r>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10): vivo, InterDigital,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Alt.1 The enhanment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77777777" w:rsidR="00C748AF" w:rsidRDefault="00F67D1C">
      <w:pPr>
        <w:pStyle w:val="Heading3"/>
        <w:rPr>
          <w:lang w:eastAsia="zh-CN"/>
        </w:rPr>
      </w:pPr>
      <w:r>
        <w:rPr>
          <w:lang w:eastAsia="zh-CN"/>
        </w:rPr>
        <w:t>Round 3</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A couple of sources (vivo [2], CAT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Among the companies providing the reponse for AP/SP PRS</w:t>
      </w:r>
    </w:p>
    <w:p w14:paraId="4CF5B667" w14:textId="77777777" w:rsidR="00C748AF" w:rsidRDefault="00F67D1C">
      <w:pPr>
        <w:pStyle w:val="ListParagraph"/>
        <w:numPr>
          <w:ilvl w:val="0"/>
          <w:numId w:val="32"/>
        </w:numPr>
        <w:ind w:firstLineChars="0"/>
        <w:rPr>
          <w:lang w:eastAsia="zh-CN"/>
        </w:rPr>
      </w:pPr>
      <w:r>
        <w:rPr>
          <w:lang w:eastAsia="zh-CN"/>
        </w:rPr>
        <w:t>Within the scope (6): InterDigital,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Among the companies providing the repons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r>
              <w:t>InterDigital</w:t>
            </w:r>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r>
              <w:t>InterDigital</w:t>
            </w:r>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Among the companies providing the reponse</w:t>
      </w:r>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CFF332F" w14:textId="77777777" w:rsidR="00C748AF" w:rsidRDefault="00C748AF">
      <w:pPr>
        <w:rPr>
          <w:lang w:val="en-GB"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All sources (Huawei [1], vivo [2], CATT [3], CMCC [5], OPPO [7], InterDigital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Among the companies providing the reponse</w:t>
      </w:r>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 vivo, InterDigital,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The FL also aknowledg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hint="eastAsia"/>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r>
        <w:rPr>
          <w:rFonts w:hint="eastAsia"/>
          <w:lang w:eastAsia="zh-CN"/>
        </w:rPr>
        <w:t>I</w:t>
      </w:r>
      <w:r>
        <w:rPr>
          <w:lang w:eastAsia="zh-CN"/>
        </w:rPr>
        <w:t>nterDigital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repons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11): vivo, InterDigital,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77777777" w:rsidR="00C748AF" w:rsidRDefault="00F67D1C">
      <w:pPr>
        <w:pStyle w:val="Heading3"/>
        <w:rPr>
          <w:lang w:val="en-GB" w:eastAsia="zh-CN"/>
        </w:rPr>
      </w:pPr>
      <w:r>
        <w:rPr>
          <w:rFonts w:hint="eastAsia"/>
          <w:lang w:val="en-GB" w:eastAsia="zh-CN"/>
        </w:rPr>
        <w:t>R</w:t>
      </w:r>
      <w:r>
        <w:rPr>
          <w:lang w:val="en-GB" w:eastAsia="zh-CN"/>
        </w:rPr>
        <w:t>ound 2</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Among the companies providing the reponse</w:t>
      </w:r>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77777777" w:rsidR="00C748AF" w:rsidRDefault="00F67D1C">
      <w:pPr>
        <w:pStyle w:val="Heading3"/>
        <w:rPr>
          <w:lang w:eastAsia="zh-CN"/>
        </w:rPr>
      </w:pPr>
      <w:r>
        <w:rPr>
          <w:rFonts w:hint="eastAsia"/>
          <w:lang w:eastAsia="zh-CN"/>
        </w:rPr>
        <w:t>R</w:t>
      </w:r>
      <w:r>
        <w:rPr>
          <w:lang w:eastAsia="zh-CN"/>
        </w:rPr>
        <w:t>ound 1</w:t>
      </w:r>
    </w:p>
    <w:p w14:paraId="33DBDC5A" w14:textId="77777777" w:rsidR="00C748AF" w:rsidRDefault="00F67D1C">
      <w:pPr>
        <w:rPr>
          <w:lang w:eastAsia="zh-CN"/>
        </w:rPr>
      </w:pPr>
      <w:r>
        <w:rPr>
          <w:lang w:eastAsia="zh-CN"/>
        </w:rPr>
        <w:t>The FL has the following tentative proposal.</w:t>
      </w:r>
    </w:p>
    <w:p w14:paraId="14A1375F"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Among the companies providing the reponse</w:t>
      </w:r>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19BC05DB" w14:textId="77777777" w:rsidR="00C748AF" w:rsidRDefault="00C748AF">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r>
        <w:rPr>
          <w:rFonts w:hint="eastAsia"/>
          <w:lang w:eastAsia="zh-CN"/>
        </w:rPr>
        <w:t>InterDigital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Preconfiguration of multiple MGs and subsequent triggering/activation with lower layer signalings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r>
              <w:rPr>
                <w:rFonts w:ascii="Arial" w:hAnsi="Arial" w:cs="Arial"/>
                <w:iCs/>
                <w:sz w:val="16"/>
                <w:lang w:eastAsia="zh-CN"/>
              </w:rPr>
              <w:t>Sumsung</w:t>
            </w:r>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Among the companies providing the reponse</w:t>
      </w:r>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12): vivo, InterDigital,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w:t>
      </w:r>
    </w:p>
    <w:p w14:paraId="51CA9923" w14:textId="77777777" w:rsidR="00C748AF" w:rsidRDefault="00F67D1C">
      <w:pPr>
        <w:pStyle w:val="ListParagraph"/>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F67D1C">
        <w:trPr>
          <w:trHeight w:val="6724"/>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t really see the need to enhance the procedure for measurement gap configuration as  RRC measurement gap configuration from gNB and provide assistance data can be conducted in parallel.</w:t>
            </w:r>
          </w:p>
        </w:tc>
      </w:tr>
      <w:tr w:rsidR="00F67D1C" w14:paraId="3DDA1596" w14:textId="77777777">
        <w:tc>
          <w:tcPr>
            <w:tcW w:w="1838" w:type="dxa"/>
            <w:vAlign w:val="center"/>
          </w:tcPr>
          <w:p w14:paraId="28514B2E" w14:textId="2EF94A03" w:rsidR="00F67D1C" w:rsidRDefault="00F67D1C" w:rsidP="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signalings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hint="eastAsia"/>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w:t>
            </w:r>
            <w:r>
              <w:rPr>
                <w:lang w:eastAsia="zh-CN"/>
              </w:rPr>
              <w:t xml:space="preserve"> </w:t>
            </w:r>
            <w:r>
              <w:rPr>
                <w:lang w:eastAsia="zh-CN"/>
              </w:rPr>
              <w:t xml:space="preserve">for the purpose of latency reduction for </w:t>
            </w:r>
            <w:r>
              <w:rPr>
                <w:lang w:eastAsia="zh-CN"/>
              </w:rPr>
              <w:t>positioning</w:t>
            </w:r>
            <w:r>
              <w:rPr>
                <w:lang w:eastAsia="zh-CN"/>
              </w:rPr>
              <w:t>:</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signalings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bl>
    <w:p w14:paraId="450ACC47" w14:textId="77777777" w:rsidR="00C748AF" w:rsidRDefault="00C748AF">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77777777" w:rsidR="00C748AF" w:rsidRDefault="00F67D1C">
      <w:pPr>
        <w:pStyle w:val="Heading3"/>
        <w:rPr>
          <w:lang w:eastAsia="zh-CN"/>
        </w:rPr>
      </w:pPr>
      <w:r>
        <w:rPr>
          <w:rFonts w:hint="eastAsia"/>
          <w:lang w:eastAsia="zh-CN"/>
        </w:rPr>
        <w:t>R</w:t>
      </w:r>
      <w:r>
        <w:rPr>
          <w:lang w:eastAsia="zh-CN"/>
        </w:rPr>
        <w:t>ound 1</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r>
        <w:rPr>
          <w:lang w:eastAsia="zh-CN"/>
        </w:rPr>
        <w:t>InterDigital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37"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38" w:author="Huawei - Huangsu v22" w:date="2021-05-24T17:00:00Z">
        <w:r>
          <w:rPr>
            <w:lang w:eastAsia="zh-CN"/>
          </w:rPr>
          <w:t xml:space="preserve">ere </w:t>
        </w:r>
      </w:ins>
      <w:r>
        <w:rPr>
          <w:lang w:eastAsia="zh-CN"/>
        </w:rPr>
        <w:t>is limited input</w:t>
      </w:r>
      <w:del w:id="139"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0DE08" w14:textId="77777777" w:rsidR="00F74784" w:rsidRDefault="00F74784" w:rsidP="005B0686">
      <w:pPr>
        <w:spacing w:after="0" w:line="240" w:lineRule="auto"/>
      </w:pPr>
      <w:r>
        <w:separator/>
      </w:r>
    </w:p>
  </w:endnote>
  <w:endnote w:type="continuationSeparator" w:id="0">
    <w:p w14:paraId="7A44551B" w14:textId="77777777" w:rsidR="00F74784" w:rsidRDefault="00F74784"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2020" w14:textId="77777777" w:rsidR="0019764E" w:rsidRDefault="00197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DA642" w14:textId="77777777" w:rsidR="0019764E" w:rsidRDefault="001976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1A58E" w14:textId="77777777" w:rsidR="0019764E" w:rsidRDefault="00197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6B0DB" w14:textId="77777777" w:rsidR="00F74784" w:rsidRDefault="00F74784" w:rsidP="005B0686">
      <w:pPr>
        <w:spacing w:after="0" w:line="240" w:lineRule="auto"/>
      </w:pPr>
      <w:r>
        <w:separator/>
      </w:r>
    </w:p>
  </w:footnote>
  <w:footnote w:type="continuationSeparator" w:id="0">
    <w:p w14:paraId="7E8FCF57" w14:textId="77777777" w:rsidR="00F74784" w:rsidRDefault="00F74784"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0D99" w14:textId="77777777" w:rsidR="0019764E" w:rsidRDefault="001976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E993" w14:textId="77777777" w:rsidR="0019764E" w:rsidRDefault="001976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0C86B" w14:textId="77777777" w:rsidR="0019764E" w:rsidRDefault="001976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3"/>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4"/>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3405EF-D893-4DAB-AD98-1B68DFC66720}">
  <ds:schemaRefs>
    <ds:schemaRef ds:uri="http://schemas.openxmlformats.org/officeDocument/2006/bibliography"/>
  </ds:schemaRefs>
</ds:datastoreItem>
</file>

<file path=customXml/itemProps5.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6.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8</Pages>
  <Words>22691</Words>
  <Characters>129339</Characters>
  <Application>Microsoft Office Word</Application>
  <DocSecurity>0</DocSecurity>
  <Lines>1077</Lines>
  <Paragraphs>303</Paragraphs>
  <ScaleCrop>false</ScaleCrop>
  <Company>Huawei Technologies</Company>
  <LinksUpToDate>false</LinksUpToDate>
  <CharactersWithSpaces>15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3</cp:revision>
  <cp:lastPrinted>2007-06-18T22:08:00Z</cp:lastPrinted>
  <dcterms:created xsi:type="dcterms:W3CDTF">2021-05-25T10:07:00Z</dcterms:created>
  <dcterms:modified xsi:type="dcterms:W3CDTF">2021-05-2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